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95020B" w:rsidRDefault="0095020B" w:rsidP="0095020B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bookmarkStart w:id="0" w:name="_GoBack"/>
      <w:r w:rsidRPr="001D47EF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Steps towards continuou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ellulose hydrolysis</w:t>
      </w:r>
      <w:r w:rsidRPr="001D47E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via Oscillatory Flow Bioreactor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(OFBs)</w:t>
      </w:r>
    </w:p>
    <w:bookmarkEnd w:id="0"/>
    <w:p w:rsidR="0095020B" w:rsidRDefault="0095020B" w:rsidP="0095020B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udith Buchmaier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E709D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hristoph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Brunner</w:t>
      </w:r>
      <w:r w:rsidRPr="0070270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E709D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h</w:t>
      </w:r>
      <w:proofErr w:type="spellEnd"/>
      <w:r w:rsidRPr="00E709D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. N. Phan</w:t>
      </w:r>
      <w:r w:rsidRPr="00E709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E709D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dam P. Harvey</w:t>
      </w:r>
      <w:r w:rsidRPr="00E709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E709D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Rama Krishna Gudiminchi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Pr="00E709D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Bernd Nidetzky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Pr="00E709D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Bettina Muster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95020B" w:rsidRDefault="0095020B" w:rsidP="0095020B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</w:p>
    <w:p w:rsidR="0095020B" w:rsidRDefault="0095020B" w:rsidP="0095020B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E709D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EE - Institute for Sustainable Technologies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  <w:r w:rsidRPr="00E709D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dustri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al Processes and Energy Systems,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</w:r>
      <w:proofErr w:type="spellStart"/>
      <w:r w:rsidRPr="00E709D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eldgasse</w:t>
      </w:r>
      <w:proofErr w:type="spellEnd"/>
      <w:r w:rsidRPr="00E709D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9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8200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leisdorf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Austria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Pr="00E709D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Newcastle University, Chemical Engineering and Advanced Materials, Newcastle upon Tyne NE1 7RU, United Kingdom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  <w:t xml:space="preserve">3 </w:t>
      </w:r>
      <w:r w:rsidRPr="00E709D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Austrian Center of Industrial Biotechnology, 14 </w:t>
      </w:r>
      <w:proofErr w:type="spellStart"/>
      <w:r w:rsidRPr="00E709D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etersgasse</w:t>
      </w:r>
      <w:proofErr w:type="spellEnd"/>
      <w:r w:rsidRPr="00E709D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A- 8010 Graz, Austria</w:t>
      </w:r>
    </w:p>
    <w:p w:rsidR="0095020B" w:rsidRDefault="0095020B" w:rsidP="0095020B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1" w:history="1">
        <w:r w:rsidRPr="00A931B2">
          <w:rPr>
            <w:rStyle w:val="Hyperlink"/>
            <w:rFonts w:asciiTheme="minorHAnsi" w:eastAsia="MS PGothic" w:hAnsiTheme="minorHAnsi"/>
            <w:bCs/>
            <w:i/>
            <w:iCs/>
            <w:sz w:val="20"/>
            <w:lang w:val="en-US"/>
          </w:rPr>
          <w:t>j.buchmaier@aee.at</w:t>
        </w:r>
      </w:hyperlink>
    </w:p>
    <w:p w:rsidR="0095020B" w:rsidRPr="00EC66CC" w:rsidRDefault="0095020B" w:rsidP="0095020B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95020B" w:rsidRPr="00A155B6" w:rsidRDefault="0095020B" w:rsidP="0095020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scillatory Flow B</w:t>
      </w:r>
      <w:r w:rsidRPr="00A155B6">
        <w:rPr>
          <w:rFonts w:asciiTheme="minorHAnsi" w:hAnsiTheme="minorHAnsi"/>
        </w:rPr>
        <w:t>ioreactor</w:t>
      </w:r>
      <w:r>
        <w:rPr>
          <w:rFonts w:asciiTheme="minorHAnsi" w:hAnsiTheme="minorHAnsi"/>
        </w:rPr>
        <w:t xml:space="preserve"> (OFB)</w:t>
      </w:r>
      <w:r w:rsidRPr="00A155B6">
        <w:rPr>
          <w:rFonts w:asciiTheme="minorHAnsi" w:hAnsiTheme="minorHAnsi"/>
        </w:rPr>
        <w:t xml:space="preserve"> readjusted from batch to continuous mode</w:t>
      </w:r>
    </w:p>
    <w:p w:rsidR="0095020B" w:rsidRPr="00A155B6" w:rsidRDefault="0095020B" w:rsidP="0095020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Pr="00A155B6">
        <w:rPr>
          <w:rFonts w:asciiTheme="minorHAnsi" w:hAnsiTheme="minorHAnsi"/>
        </w:rPr>
        <w:t>ontinuous processing of cellulose slurry with 15% solid loading possible</w:t>
      </w:r>
    </w:p>
    <w:p w:rsidR="0095020B" w:rsidRPr="00A155B6" w:rsidRDefault="0095020B" w:rsidP="0095020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155B6">
        <w:rPr>
          <w:rFonts w:asciiTheme="minorHAnsi" w:hAnsiTheme="minorHAnsi"/>
        </w:rPr>
        <w:t xml:space="preserve">4 continuous hydrolysis procedures </w:t>
      </w:r>
      <w:r>
        <w:rPr>
          <w:rFonts w:asciiTheme="minorHAnsi" w:hAnsiTheme="minorHAnsi"/>
        </w:rPr>
        <w:t>for</w:t>
      </w:r>
      <w:r w:rsidRPr="00A155B6">
        <w:rPr>
          <w:rFonts w:asciiTheme="minorHAnsi" w:hAnsiTheme="minorHAnsi"/>
        </w:rPr>
        <w:t xml:space="preserve"> optimize</w:t>
      </w:r>
      <w:r>
        <w:rPr>
          <w:rFonts w:asciiTheme="minorHAnsi" w:hAnsiTheme="minorHAnsi"/>
        </w:rPr>
        <w:t>d</w:t>
      </w:r>
      <w:r w:rsidRPr="00A155B6">
        <w:rPr>
          <w:rFonts w:asciiTheme="minorHAnsi" w:hAnsiTheme="minorHAnsi"/>
        </w:rPr>
        <w:t xml:space="preserve"> mixing and overcom</w:t>
      </w:r>
      <w:r>
        <w:rPr>
          <w:rFonts w:asciiTheme="minorHAnsi" w:hAnsiTheme="minorHAnsi"/>
        </w:rPr>
        <w:t>ing</w:t>
      </w:r>
      <w:r w:rsidRPr="00A155B6">
        <w:rPr>
          <w:rFonts w:asciiTheme="minorHAnsi" w:hAnsiTheme="minorHAnsi"/>
        </w:rPr>
        <w:t xml:space="preserve"> product inhibition</w:t>
      </w:r>
    </w:p>
    <w:p w:rsidR="0095020B" w:rsidRPr="00A155B6" w:rsidRDefault="0095020B" w:rsidP="0095020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155B6">
        <w:rPr>
          <w:rFonts w:asciiTheme="minorHAnsi" w:hAnsiTheme="minorHAnsi"/>
        </w:rPr>
        <w:t>Enhanced conversion rate</w:t>
      </w:r>
      <w:r>
        <w:rPr>
          <w:rFonts w:asciiTheme="minorHAnsi" w:hAnsiTheme="minorHAnsi"/>
        </w:rPr>
        <w:t>s</w:t>
      </w:r>
      <w:r w:rsidRPr="00A155B6">
        <w:rPr>
          <w:rFonts w:asciiTheme="minorHAnsi" w:hAnsiTheme="minorHAnsi"/>
        </w:rPr>
        <w:t xml:space="preserve"> at low enzyme input</w:t>
      </w:r>
    </w:p>
    <w:p w:rsidR="0095020B" w:rsidRPr="00A15B93" w:rsidRDefault="0095020B" w:rsidP="0095020B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95020B" w:rsidRPr="008D0BEB" w:rsidRDefault="0095020B" w:rsidP="0095020B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95020B" w:rsidRDefault="0095020B" w:rsidP="0095020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traction of valuable and pure resources from biogenic material such as lignin, hemicellulose and cellulose is of great importance for the economic realization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refineri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ignocellulos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te (food waste, forest residues, agricultural waste, etc.) is abundant and therefore a source of special interest, when looking at the production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base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s and commodities. [1]</w:t>
      </w:r>
    </w:p>
    <w:p w:rsidR="0095020B" w:rsidRPr="008D0BEB" w:rsidRDefault="0095020B" w:rsidP="0095020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in this study a special focus was put on process intensification steps in terms of an innovative reactor design (Oscillatory Flow Bioreactor, OFB) for overcoming some of the main challenges and hurdles occurring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ignocellulos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 processes. The OFB was designed addressing the </w:t>
      </w:r>
      <w:r w:rsidRPr="00AE79D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efficient</w:t>
      </w:r>
      <w:r w:rsidRPr="00995D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m</w:t>
      </w:r>
      <w:r w:rsidRPr="00AE79D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 and heat transfer inefficienc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AE79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nergy consuming mixing of viscous </w:t>
      </w:r>
      <w:proofErr w:type="spellStart"/>
      <w:r w:rsidRPr="00AE79D6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slurri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conventionally are handled at low solid loadings in stirred tank reactors and suffer </w:t>
      </w:r>
      <w:r w:rsidRPr="00AE79D6">
        <w:rPr>
          <w:rFonts w:asciiTheme="minorHAnsi" w:eastAsia="MS PGothic" w:hAnsiTheme="minorHAnsi"/>
          <w:color w:val="000000"/>
          <w:sz w:val="22"/>
          <w:szCs w:val="22"/>
          <w:lang w:val="en-US"/>
        </w:rPr>
        <w:t>poor process performance due to a rather slow reaction and product inhibi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95020B" w:rsidRPr="008D0BEB" w:rsidRDefault="0095020B" w:rsidP="0095020B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95020B" w:rsidRPr="00CF5487" w:rsidRDefault="0095020B" w:rsidP="0095020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ular setu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Oscillatory Flow Bioreact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–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abling batch mo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first step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design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follows: Reactor length is adjustable by applying 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s, baffles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ous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ckn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2 mm and 3 m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different shape (helical) can be inserted.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usoidal waveform oscillations in ranges of 0-10 Hz frequencies and 0-11 mm amplitud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imposed. 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verall OFB design is based on Oscillatory Baffled Reactor OBR studies in literat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 on experimental studies at the University of Newcastle.</w:t>
      </w:r>
    </w:p>
    <w:p w:rsidR="0095020B" w:rsidRDefault="0095020B" w:rsidP="0095020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nversions were conducted with pure α-cellulose in 50 </w:t>
      </w:r>
      <w:proofErr w:type="spellStart"/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mM</w:t>
      </w:r>
      <w:proofErr w:type="spellEnd"/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dium citrate buffer (citric acid monohydrate and tri-sodium citrate dehydrate, Merck Millipore) at pH 4.8, at 50 °C.  A DMA 35 device (Anton </w:t>
      </w:r>
      <w:proofErr w:type="spellStart"/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Paar</w:t>
      </w:r>
      <w:proofErr w:type="spellEnd"/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was used to measure Glucose formation by density assessment with. Conventional </w:t>
      </w:r>
      <w:proofErr w:type="spellStart"/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nitrosalicylic</w:t>
      </w:r>
      <w:proofErr w:type="spellEnd"/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NS) assay were used for detailed evaluation. Batch OFB tes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conducted </w:t>
      </w:r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dif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rent</w:t>
      </w:r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g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requencies, amplitu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viscosities, with different media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ign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cellulosic material), solid loading (mg/ml) and</w:t>
      </w:r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e load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0003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PU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95020B" w:rsidRPr="008D0BEB" w:rsidRDefault="0095020B" w:rsidP="0095020B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5020B" w:rsidRPr="00F94690" w:rsidRDefault="0095020B" w:rsidP="0095020B">
      <w:pPr>
        <w:snapToGrid w:val="0"/>
        <w:spacing w:after="120"/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fi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lly designed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scillating Flow Bioreactor OFB has bee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cessfully 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ed 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solid loading (SL) 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genic slurries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timately switch from batch to </w:t>
      </w: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inu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 enzymatic hydrolysis processes. 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E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nzymatic conversion experiments 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of 24 h duration showed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,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 that the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batch 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OFB system generated 3,69 % (70,54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m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g/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m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l) more sugar at similar theoretical mixing power density (12% SL, 2,05 Hz) compar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ed to the reference STR system.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 The treatment of very high SL (15%)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revealed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 sugar formation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s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of 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up to 6,7 %</w:t>
      </w:r>
      <w:r w:rsidRPr="003360FB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higher than its reference system. As shown in Table 1 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the 3 mm baffle showed a better conversion performance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(+5%) 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than the thinner 2mm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type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. Notably also, the OFB system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>demonstrates similar conversion as the STR while</w:t>
      </w:r>
      <w:r w:rsidRPr="00F94690"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 using 20% less FPU of enzyme blend at only 4,8 % power density.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de-DE"/>
        </w:rPr>
        <w:t xml:space="preserve"> Summing up the OFB system exhibited high potential for enzymatic conversions.</w:t>
      </w:r>
    </w:p>
    <w:p w:rsidR="0095020B" w:rsidRPr="00EA76A5" w:rsidRDefault="0095020B" w:rsidP="0095020B">
      <w:pPr>
        <w:pStyle w:val="Listenabsatz"/>
        <w:snapToGrid w:val="0"/>
        <w:spacing w:after="120"/>
        <w:ind w:left="0"/>
        <w:jc w:val="left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noProof/>
          <w:lang w:val="de-DE" w:eastAsia="de-DE"/>
        </w:rPr>
        <w:drawing>
          <wp:inline distT="0" distB="0" distL="0" distR="0" wp14:anchorId="75237416" wp14:editId="6C2977D6">
            <wp:extent cx="2438400" cy="1465742"/>
            <wp:effectExtent l="0" t="0" r="0" b="127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1213" cy="14674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i/>
          <w:noProof/>
          <w:color w:val="000000"/>
          <w:sz w:val="22"/>
          <w:szCs w:val="22"/>
          <w:lang w:val="de-DE" w:eastAsia="de-DE"/>
        </w:rPr>
        <w:drawing>
          <wp:inline distT="0" distB="0" distL="0" distR="0" wp14:anchorId="0DE732B9" wp14:editId="79919EEC">
            <wp:extent cx="2711450" cy="1516357"/>
            <wp:effectExtent l="0" t="0" r="0" b="8255"/>
            <wp:docPr id="2" name="Grafik 2" descr="Y:\AEE_Projekte\P2016_40 Oscyme\01_Projektinhalte\CHISA paper\Grafiken\FINAL\Figure 1_J.Buchmaier_Oscillatory Flow Bioreactor (OFB) for enzymatic hydrolysis at high solid loadings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AEE_Projekte\P2016_40 Oscyme\01_Projektinhalte\CHISA paper\Grafiken\FINAL\Figure 1_J.Buchmaier_Oscillatory Flow Bioreactor (OFB) for enzymatic hydrolysis at high solid loadings (2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51" t="15700" r="13556" b="27296"/>
                    <a:stretch/>
                  </pic:blipFill>
                  <pic:spPr bwMode="auto">
                    <a:xfrm>
                      <a:off x="0" y="0"/>
                      <a:ext cx="2711132" cy="1516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5020B" w:rsidRDefault="0095020B" w:rsidP="0095020B">
      <w:pPr>
        <w:snapToGrid w:val="0"/>
        <w:spacing w:after="120"/>
        <w:jc w:val="center"/>
        <w:rPr>
          <w:rFonts w:asciiTheme="minorHAnsi" w:hAnsiTheme="minorHAnsi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>: Steps towards design optimization (left), schematic of OFB plant (right)</w:t>
      </w:r>
    </w:p>
    <w:p w:rsidR="0095020B" w:rsidRPr="00CC3E0B" w:rsidRDefault="0095020B" w:rsidP="0095020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F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CC3E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al plant concept is shown in Figure 1 (right side). Conti OFB set-ups consis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following configurations ranging from 1-4 </w:t>
      </w:r>
      <w:r w:rsidRPr="00CC3E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B </w:t>
      </w:r>
      <w:r w:rsidR="00CA0949" w:rsidRPr="00CC3E0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series, Oscillation parameters of </w:t>
      </w:r>
      <w:r w:rsidRPr="00CC3E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0 mm amplitude, 1-3 Hz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net-flow velocities of up to around </w:t>
      </w:r>
      <w:r w:rsidRPr="00CC3E0B">
        <w:rPr>
          <w:rFonts w:asciiTheme="minorHAnsi" w:eastAsia="MS PGothic" w:hAnsiTheme="minorHAnsi"/>
          <w:color w:val="000000"/>
          <w:sz w:val="22"/>
          <w:szCs w:val="22"/>
          <w:lang w:val="en-US"/>
        </w:rPr>
        <w:t>150ml/m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95020B" w:rsidRPr="008D0BEB" w:rsidRDefault="0095020B" w:rsidP="0095020B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95020B" w:rsidRDefault="0095020B" w:rsidP="0095020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steps resulted in best configuration and operating conditions in OFB - Batch mode, these were transferred into OFB - Conti mode. OFB - Batch results gave very satisfying results in terms of glucose production, enzyme input and theoretical energy input, compared to reference STR system. High solid loading of 15% </w:t>
      </w:r>
      <w:r>
        <w:rPr>
          <w:rFonts w:eastAsia="MS PGothic" w:cs="Arial"/>
          <w:color w:val="000000"/>
          <w:sz w:val="22"/>
          <w:szCs w:val="22"/>
          <w:lang w:val="en-US"/>
        </w:rPr>
        <w:t>α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cellulose were reproducibly tested. Various configurations of OFB - Conti tests are tested at the moment. Results will be presented at the conference</w:t>
      </w:r>
    </w:p>
    <w:p w:rsidR="0095020B" w:rsidRPr="008D0BEB" w:rsidRDefault="0095020B" w:rsidP="0095020B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95020B" w:rsidRDefault="0095020B" w:rsidP="0095020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254EAB">
        <w:rPr>
          <w:rFonts w:asciiTheme="minorHAnsi" w:eastAsia="SimSun" w:hAnsiTheme="minorHAnsi"/>
          <w:sz w:val="22"/>
          <w:szCs w:val="22"/>
          <w:lang w:eastAsia="zh-CN"/>
        </w:rPr>
        <w:t xml:space="preserve">S. </w:t>
      </w:r>
      <w:proofErr w:type="spellStart"/>
      <w:r w:rsidRPr="00254EAB">
        <w:rPr>
          <w:rFonts w:asciiTheme="minorHAnsi" w:eastAsia="SimSun" w:hAnsiTheme="minorHAnsi"/>
          <w:sz w:val="22"/>
          <w:szCs w:val="22"/>
          <w:lang w:eastAsia="zh-CN"/>
        </w:rPr>
        <w:t>C</w:t>
      </w:r>
      <w:r>
        <w:rPr>
          <w:rFonts w:asciiTheme="minorHAnsi" w:eastAsia="SimSun" w:hAnsiTheme="minorHAnsi"/>
          <w:sz w:val="22"/>
          <w:szCs w:val="22"/>
          <w:lang w:eastAsia="zh-CN"/>
        </w:rPr>
        <w:t>hundawat</w:t>
      </w:r>
      <w:proofErr w:type="spellEnd"/>
      <w:r>
        <w:rPr>
          <w:rFonts w:asciiTheme="minorHAnsi" w:eastAsia="SimSun" w:hAnsiTheme="minorHAnsi"/>
          <w:sz w:val="22"/>
          <w:szCs w:val="22"/>
          <w:lang w:eastAsia="zh-CN"/>
        </w:rPr>
        <w:t xml:space="preserve">, G. Beckham, M. </w:t>
      </w:r>
      <w:proofErr w:type="spellStart"/>
      <w:r>
        <w:rPr>
          <w:rFonts w:asciiTheme="minorHAnsi" w:eastAsia="SimSun" w:hAnsiTheme="minorHAnsi"/>
          <w:sz w:val="22"/>
          <w:szCs w:val="22"/>
          <w:lang w:eastAsia="zh-CN"/>
        </w:rPr>
        <w:t>Himmel</w:t>
      </w:r>
      <w:proofErr w:type="spellEnd"/>
      <w:r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r w:rsidRPr="00254EAB">
        <w:rPr>
          <w:rFonts w:asciiTheme="minorHAnsi" w:eastAsia="SimSun" w:hAnsiTheme="minorHAnsi"/>
          <w:sz w:val="22"/>
          <w:szCs w:val="22"/>
          <w:lang w:eastAsia="zh-CN"/>
        </w:rPr>
        <w:t>B. Dale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proofErr w:type="spellStart"/>
      <w:r w:rsidRPr="00254EAB">
        <w:rPr>
          <w:rFonts w:asciiTheme="minorHAnsi" w:eastAsia="SimSun" w:hAnsiTheme="minorHAnsi"/>
          <w:sz w:val="22"/>
          <w:szCs w:val="22"/>
          <w:lang w:eastAsia="zh-CN"/>
        </w:rPr>
        <w:t>Annu</w:t>
      </w:r>
      <w:proofErr w:type="spellEnd"/>
      <w:r w:rsidRPr="00254EAB">
        <w:rPr>
          <w:rFonts w:asciiTheme="minorHAnsi" w:eastAsia="SimSun" w:hAnsiTheme="minorHAnsi"/>
          <w:sz w:val="22"/>
          <w:szCs w:val="22"/>
          <w:lang w:eastAsia="zh-CN"/>
        </w:rPr>
        <w:t xml:space="preserve"> Rev </w:t>
      </w:r>
      <w:proofErr w:type="spellStart"/>
      <w:r w:rsidRPr="00254EAB">
        <w:rPr>
          <w:rFonts w:asciiTheme="minorHAnsi" w:eastAsia="SimSun" w:hAnsiTheme="minorHAnsi"/>
          <w:sz w:val="22"/>
          <w:szCs w:val="22"/>
          <w:lang w:eastAsia="zh-CN"/>
        </w:rPr>
        <w:t>Chem</w:t>
      </w:r>
      <w:proofErr w:type="spellEnd"/>
      <w:r w:rsidRPr="00254EAB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proofErr w:type="spellStart"/>
      <w:r w:rsidRPr="00254EAB">
        <w:rPr>
          <w:rFonts w:asciiTheme="minorHAnsi" w:eastAsia="SimSun" w:hAnsiTheme="minorHAnsi"/>
          <w:sz w:val="22"/>
          <w:szCs w:val="22"/>
          <w:lang w:eastAsia="zh-CN"/>
        </w:rPr>
        <w:t>Biomol</w:t>
      </w:r>
      <w:proofErr w:type="spellEnd"/>
      <w:r w:rsidRPr="00254EAB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proofErr w:type="spellStart"/>
      <w:r w:rsidRPr="00254EAB">
        <w:rPr>
          <w:rFonts w:asciiTheme="minorHAnsi" w:eastAsia="SimSun" w:hAnsiTheme="minorHAnsi"/>
          <w:sz w:val="22"/>
          <w:szCs w:val="22"/>
          <w:lang w:eastAsia="zh-CN"/>
        </w:rPr>
        <w:t>Eng</w:t>
      </w:r>
      <w:proofErr w:type="spellEnd"/>
      <w:r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r w:rsidRPr="00254EAB">
        <w:rPr>
          <w:rFonts w:asciiTheme="minorHAnsi" w:eastAsia="SimSun" w:hAnsiTheme="minorHAnsi"/>
          <w:sz w:val="22"/>
          <w:szCs w:val="22"/>
          <w:lang w:eastAsia="zh-CN"/>
        </w:rPr>
        <w:t xml:space="preserve">2 </w:t>
      </w:r>
      <w:r>
        <w:rPr>
          <w:rFonts w:asciiTheme="minorHAnsi" w:eastAsia="SimSun" w:hAnsiTheme="minorHAnsi"/>
          <w:sz w:val="22"/>
          <w:szCs w:val="22"/>
          <w:lang w:eastAsia="zh-CN"/>
        </w:rPr>
        <w:t>(</w:t>
      </w:r>
      <w:r w:rsidRPr="00254EAB">
        <w:rPr>
          <w:rFonts w:asciiTheme="minorHAnsi" w:eastAsia="SimSun" w:hAnsiTheme="minorHAnsi"/>
          <w:sz w:val="22"/>
          <w:szCs w:val="22"/>
          <w:lang w:eastAsia="zh-CN"/>
        </w:rPr>
        <w:t>2011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) </w:t>
      </w:r>
      <w:r w:rsidRPr="00254EAB">
        <w:rPr>
          <w:rFonts w:asciiTheme="minorHAnsi" w:eastAsia="SimSun" w:hAnsiTheme="minorHAnsi"/>
          <w:sz w:val="22"/>
          <w:szCs w:val="22"/>
          <w:lang w:eastAsia="zh-CN"/>
        </w:rPr>
        <w:t>121-145.</w:t>
      </w:r>
    </w:p>
    <w:p w:rsidR="0095020B" w:rsidRPr="00DE0019" w:rsidRDefault="0095020B" w:rsidP="0095020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000369">
        <w:rPr>
          <w:rFonts w:asciiTheme="minorHAnsi" w:eastAsia="SimSun" w:hAnsiTheme="minorHAnsi"/>
          <w:sz w:val="22"/>
          <w:szCs w:val="22"/>
          <w:lang w:eastAsia="zh-CN"/>
        </w:rPr>
        <w:t>M.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Abbott, G. V. Perez,</w:t>
      </w:r>
      <w:r w:rsidRPr="00000369">
        <w:rPr>
          <w:rFonts w:asciiTheme="minorHAnsi" w:eastAsia="SimSun" w:hAnsiTheme="minorHAnsi"/>
          <w:sz w:val="22"/>
          <w:szCs w:val="22"/>
          <w:lang w:eastAsia="zh-CN"/>
        </w:rPr>
        <w:t xml:space="preserve"> A. P</w:t>
      </w:r>
      <w:r>
        <w:rPr>
          <w:rFonts w:asciiTheme="minorHAnsi" w:eastAsia="SimSun" w:hAnsiTheme="minorHAnsi"/>
          <w:sz w:val="22"/>
          <w:szCs w:val="22"/>
          <w:lang w:eastAsia="zh-CN"/>
        </w:rPr>
        <w:t>.</w:t>
      </w:r>
      <w:r w:rsidRPr="00000369">
        <w:rPr>
          <w:rFonts w:asciiTheme="minorHAnsi" w:eastAsia="SimSun" w:hAnsiTheme="minorHAnsi"/>
          <w:sz w:val="22"/>
          <w:szCs w:val="22"/>
          <w:lang w:eastAsia="zh-CN"/>
        </w:rPr>
        <w:t xml:space="preserve"> Harvey, 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M. K. </w:t>
      </w:r>
      <w:proofErr w:type="spellStart"/>
      <w:r>
        <w:rPr>
          <w:rFonts w:asciiTheme="minorHAnsi" w:eastAsia="SimSun" w:hAnsiTheme="minorHAnsi"/>
          <w:sz w:val="22"/>
          <w:szCs w:val="22"/>
          <w:lang w:eastAsia="zh-CN"/>
        </w:rPr>
        <w:t>Theodorou</w:t>
      </w:r>
      <w:proofErr w:type="spellEnd"/>
      <w:r w:rsidRPr="00000369">
        <w:rPr>
          <w:rFonts w:asciiTheme="minorHAnsi" w:eastAsia="SimSun" w:hAnsiTheme="minorHAnsi"/>
          <w:sz w:val="22"/>
          <w:szCs w:val="22"/>
          <w:lang w:eastAsia="zh-CN"/>
        </w:rPr>
        <w:t>, Chem. Eng. Res. Des.92 (2014) 1969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01AC" w:rsidRDefault="006B01AC" w:rsidP="004F5E36">
      <w:r>
        <w:separator/>
      </w:r>
    </w:p>
  </w:endnote>
  <w:endnote w:type="continuationSeparator" w:id="0">
    <w:p w:rsidR="006B01AC" w:rsidRDefault="006B01A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01AC" w:rsidRDefault="006B01AC" w:rsidP="004F5E36">
      <w:r>
        <w:separator/>
      </w:r>
    </w:p>
  </w:footnote>
  <w:footnote w:type="continuationSeparator" w:id="0">
    <w:p w:rsidR="006B01AC" w:rsidRDefault="006B01A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4328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020B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0949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Absatz-Standardschriftart"/>
    <w:uiPriority w:val="99"/>
    <w:unhideWhenUsed/>
    <w:locked/>
    <w:rsid w:val="0095020B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locked/>
    <w:rsid w:val="0095020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Absatz-Standardschriftart"/>
    <w:uiPriority w:val="99"/>
    <w:unhideWhenUsed/>
    <w:locked/>
    <w:rsid w:val="0095020B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locked/>
    <w:rsid w:val="009502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.buchmaier@aee.at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12B86-A20C-424C-A54F-4693F4EFE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3</Words>
  <Characters>4244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udith Buchmaier</cp:lastModifiedBy>
  <cp:revision>2</cp:revision>
  <cp:lastPrinted>2019-02-28T14:46:00Z</cp:lastPrinted>
  <dcterms:created xsi:type="dcterms:W3CDTF">2019-02-28T14:56:00Z</dcterms:created>
  <dcterms:modified xsi:type="dcterms:W3CDTF">2019-02-28T14:56:00Z</dcterms:modified>
</cp:coreProperties>
</file>